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DB0DDD" w:rsidTr="003222E4" w14:paraId="11866F18" w14:textId="77777777">
        <w:tc>
          <w:tcPr>
            <w:tcW w:w="7973" w:type="dxa"/>
            <w:gridSpan w:val="2"/>
          </w:tcPr>
          <w:p w:rsidRPr="008B671A" w:rsidR="00DB0DDD" w:rsidP="003222E4" w:rsidRDefault="00D51AC3" w14:paraId="7956C9BE" w14:textId="6E2CEDFD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hint="eastAsia" w:ascii="Aptos" w:hAnsi="Aptos"/>
                <w:lang w:eastAsia="ja-JP"/>
              </w:rPr>
              <w:t>Tenement</w:t>
            </w:r>
            <w:r w:rsidRPr="59E8A317" w:rsidR="00DB0DDD">
              <w:rPr>
                <w:rFonts w:ascii="Aptos" w:hAnsi="Aptos"/>
              </w:rPr>
              <w:t xml:space="preserve"> Summary</w:t>
            </w:r>
          </w:p>
        </w:tc>
      </w:tr>
      <w:tr w:rsidRPr="00192AE9" w:rsidR="00DB0DDD" w:rsidTr="003222E4" w14:paraId="564823AA" w14:textId="77777777">
        <w:tc>
          <w:tcPr>
            <w:tcW w:w="4004" w:type="dxa"/>
          </w:tcPr>
          <w:p w:rsidRPr="00192AE9" w:rsidR="00DB0DDD" w:rsidP="003222E4" w:rsidRDefault="00DB0DDD" w14:paraId="6D60A2F0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DB0DDD" w:rsidP="003222E4" w:rsidRDefault="00DB0DDD" w14:paraId="2F57CC5F" w14:textId="77777777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DB0DDD" w:rsidTr="003222E4" w14:paraId="1EAD1F9E" w14:textId="77777777">
        <w:tc>
          <w:tcPr>
            <w:tcW w:w="4004" w:type="dxa"/>
          </w:tcPr>
          <w:p w:rsidRPr="00192AE9" w:rsidR="00DB0DDD" w:rsidP="003222E4" w:rsidRDefault="00DB0DDD" w14:paraId="288D11B7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DB0DDD" w:rsidP="003222E4" w:rsidRDefault="00DB0DDD" w14:paraId="46ED74F8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DB0DDD" w:rsidTr="003222E4" w14:paraId="66A7F4E9" w14:textId="77777777">
        <w:tc>
          <w:tcPr>
            <w:tcW w:w="4004" w:type="dxa"/>
          </w:tcPr>
          <w:p w:rsidRPr="00192AE9" w:rsidR="00DB0DDD" w:rsidP="003222E4" w:rsidRDefault="00DB0DDD" w14:paraId="72A2BBD9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DB0DDD" w:rsidP="003222E4" w:rsidRDefault="00DB0DDD" w14:paraId="680D70A9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780DB2" w:rsidTr="003222E4" w14:paraId="4EBCCE0B" w14:textId="77777777">
        <w:tc>
          <w:tcPr>
            <w:tcW w:w="4004" w:type="dxa"/>
          </w:tcPr>
          <w:p w:rsidR="00780DB2" w:rsidP="00780DB2" w:rsidRDefault="00780DB2" w14:paraId="60382CE4" w14:textId="4E14AC0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Stake Date</w:t>
            </w:r>
          </w:p>
        </w:tc>
        <w:tc>
          <w:tcPr>
            <w:tcW w:w="3969" w:type="dxa"/>
          </w:tcPr>
          <w:p w:rsidRPr="00192AE9" w:rsidR="00780DB2" w:rsidP="00780DB2" w:rsidRDefault="00780DB2" w14:paraId="661F02D7" w14:textId="0A198BA0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StakeDat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  <w:r>
              <w:rPr>
                <w:rStyle w:val="EndnoteReference"/>
                <w:sz w:val="22"/>
                <w:lang w:eastAsia="ja-JP"/>
              </w:rPr>
              <w:endnoteReference w:id="5"/>
            </w:r>
          </w:p>
        </w:tc>
      </w:tr>
      <w:tr w:rsidRPr="00192AE9" w:rsidR="00780DB2" w:rsidTr="003222E4" w14:paraId="36F26DD9" w14:textId="77777777">
        <w:tc>
          <w:tcPr>
            <w:tcW w:w="4004" w:type="dxa"/>
          </w:tcPr>
          <w:p w:rsidRPr="00192AE9" w:rsidR="00780DB2" w:rsidP="00780DB2" w:rsidRDefault="001E5502" w14:paraId="546B6F9A" w14:textId="2C96F2F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 xml:space="preserve">Operation </w:t>
            </w:r>
            <w:r w:rsidR="00780DB2">
              <w:rPr>
                <w:rFonts w:hint="eastAsia"/>
                <w:sz w:val="22"/>
                <w:szCs w:val="22"/>
                <w:lang w:eastAsia="ja-JP"/>
              </w:rPr>
              <w:t>Recorded Date</w:t>
            </w:r>
          </w:p>
        </w:tc>
        <w:tc>
          <w:tcPr>
            <w:tcW w:w="3969" w:type="dxa"/>
          </w:tcPr>
          <w:p w:rsidRPr="00192AE9" w:rsidR="00780DB2" w:rsidP="00780DB2" w:rsidRDefault="00780DB2" w14:paraId="38A5426F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780DB2" w:rsidTr="003222E4" w14:paraId="43C193EA" w14:textId="77777777">
        <w:tc>
          <w:tcPr>
            <w:tcW w:w="4004" w:type="dxa"/>
          </w:tcPr>
          <w:p w:rsidRPr="00192AE9" w:rsidR="00780DB2" w:rsidP="00780DB2" w:rsidRDefault="00780DB2" w14:paraId="0D6CE94A" w14:textId="02031EA8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 xml:space="preserve">Expiry </w:t>
            </w:r>
            <w:r w:rsidRPr="00192AE9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:rsidRPr="00192AE9" w:rsidR="00780DB2" w:rsidP="00780DB2" w:rsidRDefault="00780DB2" w14:paraId="263E6BFD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780DB2" w:rsidTr="003222E4" w14:paraId="07556148" w14:textId="77777777">
        <w:tc>
          <w:tcPr>
            <w:tcW w:w="4004" w:type="dxa"/>
          </w:tcPr>
          <w:p w:rsidRPr="00192AE9" w:rsidR="00780DB2" w:rsidP="00780DB2" w:rsidRDefault="00780DB2" w14:paraId="74544B07" w14:textId="6505D63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Death Date</w:t>
            </w:r>
          </w:p>
        </w:tc>
        <w:tc>
          <w:tcPr>
            <w:tcW w:w="3969" w:type="dxa"/>
          </w:tcPr>
          <w:p w:rsidRPr="00192AE9" w:rsidR="00780DB2" w:rsidP="00780DB2" w:rsidRDefault="00780DB2" w14:paraId="60CF2F45" w14:textId="1EDE0D31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death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</w:tr>
      <w:tr w:rsidRPr="00192AE9" w:rsidR="00780DB2" w:rsidTr="003222E4" w14:paraId="7CF79EB0" w14:textId="77777777">
        <w:tc>
          <w:tcPr>
            <w:tcW w:w="4004" w:type="dxa"/>
          </w:tcPr>
          <w:p w:rsidRPr="00192AE9" w:rsidR="00780DB2" w:rsidP="00780DB2" w:rsidRDefault="00BD4EC8" w14:paraId="7181BA41" w14:textId="208D7F9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District</w:t>
            </w:r>
          </w:p>
        </w:tc>
        <w:tc>
          <w:tcPr>
            <w:tcW w:w="3969" w:type="dxa"/>
          </w:tcPr>
          <w:p w:rsidRPr="00192AE9" w:rsidR="00780DB2" w:rsidP="00780DB2" w:rsidRDefault="00780DB2" w14:paraId="18D34B2C" w14:textId="1CB58BA0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 w:rsidR="00BD4EC8">
              <w:rPr>
                <w:rFonts w:hint="eastAsia"/>
                <w:sz w:val="22"/>
                <w:lang w:eastAsia="ja-JP"/>
              </w:rPr>
              <w:t>District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780DB2" w:rsidTr="003222E4" w14:paraId="47B01779" w14:textId="77777777">
        <w:tc>
          <w:tcPr>
            <w:tcW w:w="4004" w:type="dxa"/>
          </w:tcPr>
          <w:p w:rsidR="00780DB2" w:rsidP="00780DB2" w:rsidRDefault="002673C9" w14:paraId="5684F8A9" w14:textId="753DDD0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Owner</w:t>
            </w:r>
          </w:p>
        </w:tc>
        <w:tc>
          <w:tcPr>
            <w:tcW w:w="3969" w:type="dxa"/>
          </w:tcPr>
          <w:p w:rsidRPr="00192AE9" w:rsidR="00780DB2" w:rsidP="00780DB2" w:rsidRDefault="00780DB2" w14:paraId="46445CFC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780DB2" w:rsidTr="003222E4" w14:paraId="1096A8A8" w14:textId="77777777">
        <w:tc>
          <w:tcPr>
            <w:tcW w:w="4004" w:type="dxa"/>
          </w:tcPr>
          <w:p w:rsidRPr="00192AE9" w:rsidR="00780DB2" w:rsidP="00780DB2" w:rsidRDefault="0077140B" w14:paraId="49815453" w14:textId="1A1645EB">
            <w:pPr>
              <w:pStyle w:val="LabelStyle"/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Excess Credit</w:t>
            </w:r>
          </w:p>
        </w:tc>
        <w:tc>
          <w:tcPr>
            <w:tcW w:w="3969" w:type="dxa"/>
          </w:tcPr>
          <w:p w:rsidRPr="00192AE9" w:rsidR="00780DB2" w:rsidP="00780DB2" w:rsidRDefault="00780DB2" w14:paraId="018CC60E" w14:textId="05BEA309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Ex</w:t>
            </w:r>
            <w:r w:rsidR="0077140B">
              <w:rPr>
                <w:rFonts w:hint="eastAsia"/>
                <w:sz w:val="22"/>
                <w:lang w:eastAsia="ja-JP"/>
              </w:rPr>
              <w:t>cessCredit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9"/>
            </w:r>
          </w:p>
        </w:tc>
      </w:tr>
      <w:tr w:rsidRPr="00192AE9" w:rsidR="00780DB2" w:rsidTr="003222E4" w14:paraId="5D09BC23" w14:textId="77777777">
        <w:tc>
          <w:tcPr>
            <w:tcW w:w="4004" w:type="dxa"/>
          </w:tcPr>
          <w:p w:rsidRPr="00192AE9" w:rsidR="00780DB2" w:rsidP="00780DB2" w:rsidRDefault="0009177E" w14:paraId="7ED0F6E4" w14:textId="77EEEB66">
            <w:pPr>
              <w:pStyle w:val="LabelStyle"/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Notification Approval</w:t>
            </w:r>
          </w:p>
        </w:tc>
        <w:tc>
          <w:tcPr>
            <w:tcW w:w="3969" w:type="dxa"/>
          </w:tcPr>
          <w:p w:rsidRPr="00192AE9" w:rsidR="00780DB2" w:rsidP="00780DB2" w:rsidRDefault="0009177E" w14:paraId="319C8792" w14:textId="06DF8A9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NotificationApproval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</w:tbl>
    <w:p w:rsidR="00DB0DDD" w:rsidP="00F93048" w:rsidRDefault="00DB0DDD" w14:paraId="5D895A37" w14:textId="77777777">
      <w:pPr>
        <w:pStyle w:val="Heading"/>
        <w:ind w:left="0"/>
        <w:rPr>
          <w:szCs w:val="32"/>
        </w:rPr>
      </w:pPr>
    </w:p>
    <w:p w:rsidR="00DB0DDD" w:rsidP="00F93048" w:rsidRDefault="00DB0DDD" w14:paraId="7F8B3882" w14:textId="77777777">
      <w:pPr>
        <w:pStyle w:val="Heading"/>
        <w:ind w:left="0"/>
        <w:rPr>
          <w:szCs w:val="32"/>
        </w:rPr>
      </w:pPr>
    </w:p>
    <w:p w:rsidRPr="00245035" w:rsidR="00DB0DDD" w:rsidP="00F93048" w:rsidRDefault="00DB0DDD" w14:paraId="797A5B3E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Pr="008C0892" w:rsidR="00FA243F" w:rsidP="00FA243F" w:rsidRDefault="00FA243F" w14:paraId="56417547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FA243F" w:rsidTr="000C4A4B" w14:paraId="022DEC20" w14:textId="77777777">
        <w:tc>
          <w:tcPr>
            <w:tcW w:w="2269" w:type="dxa"/>
          </w:tcPr>
          <w:p w:rsidRPr="008C0892" w:rsidR="00FA243F" w:rsidP="000C4A4B" w:rsidRDefault="00FA243F" w14:paraId="20A61795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A243F" w:rsidP="000C4A4B" w:rsidRDefault="00FA243F" w14:paraId="1EE38320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A243F" w:rsidP="000C4A4B" w:rsidRDefault="00FA243F" w14:paraId="192A2DDB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2D893E2F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 Changes</w:t>
            </w:r>
            <w:r w:rsidRPr="008C0892">
              <w:rPr>
                <w:rStyle w:val="EndnoteReference"/>
                <w:szCs w:val="32"/>
              </w:rPr>
              <w:endnoteReference w:id="16"/>
            </w:r>
          </w:p>
        </w:tc>
      </w:tr>
      <w:tr w:rsidRPr="008C0892" w:rsidR="00FA243F" w:rsidTr="000C4A4B" w14:paraId="1AB763C1" w14:textId="77777777">
        <w:tc>
          <w:tcPr>
            <w:tcW w:w="1452" w:type="dxa"/>
          </w:tcPr>
          <w:p w:rsidRPr="008C0892" w:rsidR="00FA243F" w:rsidP="000C4A4B" w:rsidRDefault="00FA243F" w14:paraId="7F36FE5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A243F" w:rsidP="000C4A4B" w:rsidRDefault="00FA243F" w14:paraId="7BC8AFD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A243F" w:rsidP="000C4A4B" w:rsidRDefault="00FA243F" w14:paraId="5D0FA426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A243F" w:rsidP="000C4A4B" w:rsidRDefault="00FA243F" w14:paraId="3C19312D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A243F" w:rsidP="000C4A4B" w:rsidRDefault="00FA243F" w14:paraId="2D80705A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A243F" w:rsidP="000C4A4B" w:rsidRDefault="00FA243F" w14:paraId="336300D7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A243F" w:rsidP="000C4A4B" w:rsidRDefault="00FA243F" w14:paraId="78241144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679E447B" w14:textId="77777777">
        <w:tc>
          <w:tcPr>
            <w:tcW w:w="1452" w:type="dxa"/>
          </w:tcPr>
          <w:p w:rsidRPr="008C0892" w:rsidR="00FA243F" w:rsidP="000C4A4B" w:rsidRDefault="00FA243F" w14:paraId="087A94F2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A243F" w:rsidP="000C4A4B" w:rsidRDefault="00FA243F" w14:paraId="61B0B35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A243F" w:rsidP="000C4A4B" w:rsidRDefault="00FA243F" w14:paraId="52DE2AD6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A243F" w:rsidP="000C4A4B" w:rsidRDefault="00FA243F" w14:paraId="301E4017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A243F" w:rsidP="000C4A4B" w:rsidRDefault="00FA243F" w14:paraId="138D7EDC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A243F" w:rsidP="000C4A4B" w:rsidRDefault="00FA243F" w14:paraId="364882DB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A243F" w:rsidP="000C4A4B" w:rsidRDefault="00FA243F" w14:paraId="16D0E99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7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8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9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20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21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9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30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312A4F" w:rsidTr="008E3C74" w14:paraId="51AEB527" w14:textId="77777777">
        <w:tc>
          <w:tcPr>
            <w:tcW w:w="1847" w:type="dxa"/>
          </w:tcPr>
          <w:p w:rsidRPr="00245035" w:rsidR="00312A4F" w:rsidP="00312A4F" w:rsidRDefault="00312A4F" w14:paraId="52DA98B3" w14:textId="5E94547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312A4F" w:rsidP="00312A4F" w:rsidRDefault="00312A4F" w14:paraId="2720F37B" w14:textId="52472BB2">
            <w:pPr>
              <w:pStyle w:val="TextFieldStyle"/>
              <w:rPr>
                <w:sz w:val="22"/>
                <w:lang w:eastAsia="ja-JP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Pr="00245035" w:rsidR="00312A4F" w:rsidP="00312A4F" w:rsidRDefault="00312A4F" w14:paraId="3629711A" w14:textId="120AC000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CL</w:t>
            </w:r>
          </w:p>
        </w:tc>
        <w:tc>
          <w:tcPr>
            <w:tcW w:w="4961" w:type="dxa"/>
          </w:tcPr>
          <w:p w:rsidRPr="00245035" w:rsidR="00312A4F" w:rsidP="00312A4F" w:rsidRDefault="00312A4F" w14:paraId="6EE4CDDB" w14:textId="2E02C406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Coal Lease</w:t>
            </w:r>
          </w:p>
        </w:tc>
        <w:tc>
          <w:tcPr>
            <w:tcW w:w="850" w:type="dxa"/>
          </w:tcPr>
          <w:p w:rsidRPr="00245035" w:rsidR="00312A4F" w:rsidP="00312A4F" w:rsidRDefault="00312A4F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312A4F" w:rsidP="00312A4F" w:rsidRDefault="00312A4F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312A4F" w:rsidTr="008E3C74" w14:paraId="626F545A" w14:textId="77777777">
        <w:tc>
          <w:tcPr>
            <w:tcW w:w="1847" w:type="dxa"/>
          </w:tcPr>
          <w:p w:rsidRPr="00245035" w:rsidR="00312A4F" w:rsidP="00312A4F" w:rsidRDefault="00312A4F" w14:paraId="437C168A" w14:textId="62FBDEB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312A4F" w:rsidP="00312A4F" w:rsidRDefault="00312A4F" w14:paraId="0A797C89" w14:textId="739B7B2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="00312A4F" w:rsidP="00312A4F" w:rsidRDefault="00312A4F" w14:paraId="71AB436C" w14:textId="30542DB3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C</w:t>
            </w:r>
          </w:p>
        </w:tc>
        <w:tc>
          <w:tcPr>
            <w:tcW w:w="4961" w:type="dxa"/>
          </w:tcPr>
          <w:p w:rsidR="00312A4F" w:rsidP="00312A4F" w:rsidRDefault="00312A4F" w14:paraId="52467427" w14:textId="642E45B1">
            <w:pPr>
              <w:pStyle w:val="TextFieldStyle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oal Licence</w:t>
            </w:r>
          </w:p>
        </w:tc>
        <w:tc>
          <w:tcPr>
            <w:tcW w:w="850" w:type="dxa"/>
          </w:tcPr>
          <w:p w:rsidRPr="00245035" w:rsidR="00312A4F" w:rsidP="00312A4F" w:rsidRDefault="00312A4F" w14:paraId="73E2E7FD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312A4F" w:rsidP="00312A4F" w:rsidRDefault="00312A4F" w14:paraId="62EABD5C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312A4F" w:rsidTr="008E3C74" w14:paraId="55BD3004" w14:textId="77777777">
        <w:tc>
          <w:tcPr>
            <w:tcW w:w="1847" w:type="dxa"/>
          </w:tcPr>
          <w:p w:rsidRPr="00245035" w:rsidR="00312A4F" w:rsidP="00312A4F" w:rsidRDefault="00312A4F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312A4F" w:rsidP="00312A4F" w:rsidRDefault="00312A4F" w14:paraId="743F9A80" w14:textId="7251EC4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Pr="00245035" w:rsidR="00312A4F" w:rsidP="00312A4F" w:rsidRDefault="00312A4F" w14:paraId="4717280C" w14:textId="72B9A8C6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D</w:t>
            </w:r>
          </w:p>
        </w:tc>
        <w:tc>
          <w:tcPr>
            <w:tcW w:w="4961" w:type="dxa"/>
          </w:tcPr>
          <w:p w:rsidRPr="00245035" w:rsidR="00312A4F" w:rsidP="00312A4F" w:rsidRDefault="00312A4F" w14:paraId="5E681E76" w14:textId="3A2A95F7">
            <w:pPr>
              <w:pStyle w:val="TextFieldStyle"/>
              <w:rPr>
                <w:sz w:val="22"/>
              </w:rPr>
            </w:pPr>
            <w:r>
              <w:rPr>
                <w:rFonts w:hint="eastAsia"/>
                <w:lang w:eastAsia="ja-JP"/>
              </w:rPr>
              <w:t>Dredging</w:t>
            </w:r>
            <w:r>
              <w:t xml:space="preserve"> Lease</w:t>
            </w:r>
          </w:p>
        </w:tc>
        <w:tc>
          <w:tcPr>
            <w:tcW w:w="850" w:type="dxa"/>
          </w:tcPr>
          <w:p w:rsidRPr="00245035" w:rsidR="00312A4F" w:rsidP="00312A4F" w:rsidRDefault="00312A4F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312A4F" w:rsidP="00312A4F" w:rsidRDefault="00312A4F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312A4F" w:rsidTr="008E3C74" w14:paraId="34648369" w14:textId="77777777">
        <w:tc>
          <w:tcPr>
            <w:tcW w:w="1847" w:type="dxa"/>
          </w:tcPr>
          <w:p w:rsidRPr="00245035" w:rsidR="00312A4F" w:rsidP="00312A4F" w:rsidRDefault="00312A4F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312A4F" w:rsidP="00312A4F" w:rsidRDefault="00312A4F" w14:paraId="3B834BDE" w14:textId="419E8407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Pr="00245035" w:rsidR="00312A4F" w:rsidP="00312A4F" w:rsidRDefault="00312A4F" w14:paraId="37025ACA" w14:textId="226BE9D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R</w:t>
            </w:r>
          </w:p>
        </w:tc>
        <w:tc>
          <w:tcPr>
            <w:tcW w:w="4961" w:type="dxa"/>
          </w:tcPr>
          <w:p w:rsidRPr="00245035" w:rsidR="00312A4F" w:rsidP="00312A4F" w:rsidRDefault="00312A4F" w14:paraId="7061DABC" w14:textId="64152E51">
            <w:pPr>
              <w:pStyle w:val="TextFieldStyle"/>
              <w:rPr>
                <w:sz w:val="22"/>
              </w:rPr>
            </w:pPr>
            <w:r w:rsidRPr="0084238F">
              <w:rPr>
                <w:lang w:val="en-ID"/>
              </w:rPr>
              <w:t>Prospecting Lease</w:t>
            </w:r>
          </w:p>
        </w:tc>
        <w:tc>
          <w:tcPr>
            <w:tcW w:w="850" w:type="dxa"/>
          </w:tcPr>
          <w:p w:rsidRPr="00245035" w:rsidR="00312A4F" w:rsidP="00312A4F" w:rsidRDefault="00312A4F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312A4F" w:rsidP="00312A4F" w:rsidRDefault="00312A4F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24383F" w:rsidTr="008E3C74" w14:paraId="35FCB6D3" w14:textId="77777777">
        <w:tc>
          <w:tcPr>
            <w:tcW w:w="1847" w:type="dxa"/>
          </w:tcPr>
          <w:p w:rsidRPr="00245035" w:rsidR="0024383F" w:rsidP="0024383F" w:rsidRDefault="0024383F" w14:paraId="35FC7C31" w14:textId="5FC224D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24383F" w:rsidP="0024383F" w:rsidRDefault="0024383F" w14:paraId="3235219E" w14:textId="360B1E7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="0024383F" w:rsidP="0024383F" w:rsidRDefault="0024383F" w14:paraId="3B577E9E" w14:textId="00DA01C1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P</w:t>
            </w:r>
          </w:p>
        </w:tc>
        <w:tc>
          <w:tcPr>
            <w:tcW w:w="4961" w:type="dxa"/>
          </w:tcPr>
          <w:p w:rsidR="0024383F" w:rsidP="0024383F" w:rsidRDefault="0024383F" w14:paraId="26A15389" w14:textId="605093F9">
            <w:pPr>
              <w:pStyle w:val="TextFieldStyle"/>
              <w:rPr>
                <w:lang w:eastAsia="ja-JP"/>
              </w:rPr>
            </w:pPr>
            <w:r>
              <w:rPr>
                <w:rFonts w:hint="eastAsia"/>
                <w:lang w:val="en-ID" w:eastAsia="ja-JP"/>
              </w:rPr>
              <w:t>Placer</w:t>
            </w:r>
          </w:p>
        </w:tc>
        <w:tc>
          <w:tcPr>
            <w:tcW w:w="850" w:type="dxa"/>
          </w:tcPr>
          <w:p w:rsidRPr="00245035" w:rsidR="0024383F" w:rsidP="0024383F" w:rsidRDefault="0024383F" w14:paraId="160E63F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4383F" w:rsidP="0024383F" w:rsidRDefault="0024383F" w14:paraId="411DF996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24383F" w:rsidTr="008E3C74" w14:paraId="1D18F0B8" w14:textId="77777777">
        <w:tc>
          <w:tcPr>
            <w:tcW w:w="1847" w:type="dxa"/>
          </w:tcPr>
          <w:p w:rsidRPr="00245035" w:rsidR="0024383F" w:rsidP="0024383F" w:rsidRDefault="0024383F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4383F" w:rsidP="0024383F" w:rsidRDefault="0024383F" w14:paraId="479C6DFC" w14:textId="097A84A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Pr="00245035" w:rsidR="0024383F" w:rsidP="0024383F" w:rsidRDefault="0024383F" w14:paraId="57344200" w14:textId="02F98738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I</w:t>
            </w:r>
          </w:p>
        </w:tc>
        <w:tc>
          <w:tcPr>
            <w:tcW w:w="4961" w:type="dxa"/>
          </w:tcPr>
          <w:p w:rsidRPr="00245035" w:rsidR="0024383F" w:rsidP="0024383F" w:rsidRDefault="0024383F" w14:paraId="0AD4D198" w14:textId="2F34684E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Iron and Mica</w:t>
            </w:r>
          </w:p>
        </w:tc>
        <w:tc>
          <w:tcPr>
            <w:tcW w:w="850" w:type="dxa"/>
          </w:tcPr>
          <w:p w:rsidRPr="00245035" w:rsidR="0024383F" w:rsidP="0024383F" w:rsidRDefault="0024383F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4383F" w:rsidP="0024383F" w:rsidRDefault="0024383F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24383F" w:rsidTr="008E3C74" w14:paraId="33A9B4B5" w14:textId="77777777">
        <w:tc>
          <w:tcPr>
            <w:tcW w:w="1847" w:type="dxa"/>
          </w:tcPr>
          <w:p w:rsidRPr="00245035" w:rsidR="0024383F" w:rsidP="0024383F" w:rsidRDefault="0024383F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4383F" w:rsidP="0024383F" w:rsidRDefault="0024383F" w14:paraId="471C1FDB" w14:textId="026D564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Pr="00245035" w:rsidR="0024383F" w:rsidP="0024383F" w:rsidRDefault="0024383F" w14:paraId="1CFEE39C" w14:textId="6F2E081D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Q</w:t>
            </w:r>
          </w:p>
        </w:tc>
        <w:tc>
          <w:tcPr>
            <w:tcW w:w="4961" w:type="dxa"/>
          </w:tcPr>
          <w:p w:rsidRPr="00245035" w:rsidR="0024383F" w:rsidP="0024383F" w:rsidRDefault="0024383F" w14:paraId="796EA359" w14:textId="6C7D92C2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Quartz</w:t>
            </w:r>
          </w:p>
        </w:tc>
        <w:tc>
          <w:tcPr>
            <w:tcW w:w="850" w:type="dxa"/>
          </w:tcPr>
          <w:p w:rsidRPr="00245035" w:rsidR="0024383F" w:rsidP="0024383F" w:rsidRDefault="0024383F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4383F" w:rsidP="0024383F" w:rsidRDefault="0024383F" w14:paraId="7C8C7677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24383F" w:rsidTr="008E3C74" w14:paraId="4BCCF5D7" w14:textId="77777777">
        <w:tc>
          <w:tcPr>
            <w:tcW w:w="1847" w:type="dxa"/>
          </w:tcPr>
          <w:p w:rsidRPr="00245035" w:rsidR="0024383F" w:rsidP="0024383F" w:rsidRDefault="0024383F" w14:paraId="3883A0CA" w14:textId="19E7E28E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24383F" w:rsidP="0024383F" w:rsidRDefault="0024383F" w14:paraId="2CBC3FF9" w14:textId="543A2A4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:rsidR="0024383F" w:rsidP="0024383F" w:rsidRDefault="0024383F" w14:paraId="4CEEFE16" w14:textId="57BEEE72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QML</w:t>
            </w:r>
          </w:p>
        </w:tc>
        <w:tc>
          <w:tcPr>
            <w:tcW w:w="4961" w:type="dxa"/>
          </w:tcPr>
          <w:p w:rsidR="0024383F" w:rsidP="0024383F" w:rsidRDefault="0024383F" w14:paraId="0796688A" w14:textId="17FFFF29">
            <w:pPr>
              <w:pStyle w:val="TextFieldStyle"/>
              <w:rPr>
                <w:lang w:eastAsia="ja-JP"/>
              </w:rPr>
            </w:pPr>
            <w:r w:rsidRPr="000C0A5C">
              <w:rPr>
                <w:lang w:val="en-ID" w:eastAsia="ja-JP"/>
              </w:rPr>
              <w:t xml:space="preserve">Quartz </w:t>
            </w:r>
            <w:proofErr w:type="spellStart"/>
            <w:r w:rsidRPr="000C0A5C">
              <w:rPr>
                <w:lang w:val="en-ID" w:eastAsia="ja-JP"/>
              </w:rPr>
              <w:t>Landuse</w:t>
            </w:r>
            <w:proofErr w:type="spellEnd"/>
            <w:r w:rsidRPr="000C0A5C">
              <w:rPr>
                <w:lang w:val="en-ID" w:eastAsia="ja-JP"/>
              </w:rPr>
              <w:t xml:space="preserve"> Permit</w:t>
            </w:r>
          </w:p>
        </w:tc>
        <w:tc>
          <w:tcPr>
            <w:tcW w:w="850" w:type="dxa"/>
          </w:tcPr>
          <w:p w:rsidRPr="00245035" w:rsidR="0024383F" w:rsidP="0024383F" w:rsidRDefault="0024383F" w14:paraId="303521BE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4383F" w:rsidP="0024383F" w:rsidRDefault="0024383F" w14:paraId="015C44ED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420D50" w14:paraId="3EC908E6" w14:textId="78EBF689">
            <w:pPr>
              <w:rPr>
                <w:szCs w:val="24"/>
              </w:rPr>
            </w:pPr>
            <w:r>
              <w:rPr>
                <w:rFonts w:hint="eastAsia"/>
                <w:szCs w:val="24"/>
                <w:lang w:eastAsia="ja-JP"/>
              </w:rPr>
              <w:t>07</w:t>
            </w:r>
            <w:r w:rsidR="0093556F">
              <w:rPr>
                <w:szCs w:val="24"/>
              </w:rPr>
              <w:t>/</w:t>
            </w:r>
            <w:r>
              <w:rPr>
                <w:rFonts w:hint="eastAsia"/>
                <w:szCs w:val="24"/>
                <w:lang w:eastAsia="ja-JP"/>
              </w:rPr>
              <w:t>10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0b4e31505e514eca"/>
      <w:footerReference w:type="default" r:id="R0854e11035314e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010FD" w:rsidP="008E297E" w:rsidRDefault="007010FD" w14:paraId="471054B8" w14:textId="77777777">
      <w:pPr>
        <w:spacing w:after="0" w:line="240" w:lineRule="auto"/>
      </w:pPr>
      <w:r>
        <w:separator/>
      </w:r>
    </w:p>
  </w:endnote>
  <w:endnote w:type="continuationSeparator" w:id="0">
    <w:p w:rsidR="007010FD" w:rsidP="008E297E" w:rsidRDefault="007010FD" w14:paraId="7F695318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DB0DDD" w:rsidP="00DB0DDD" w:rsidRDefault="00DB0DDD" w14:paraId="59836B3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DB0DDD" w:rsidP="00DB0DDD" w:rsidRDefault="00DB0DDD" w14:paraId="21B541C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780DB2" w:rsidRDefault="00780DB2" w14:paraId="110E3A3E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</w:t>
      </w:r>
      <w:r>
        <w:t>=”Date”</w:t>
      </w:r>
    </w:p>
  </w:endnote>
  <w:endnote w:id="6">
    <w:p w:rsidR="00780DB2" w:rsidP="00DB0DDD" w:rsidRDefault="00780DB2" w14:paraId="41A826A3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r>
        <w:t>=”Date”</w:t>
      </w:r>
    </w:p>
  </w:endnote>
  <w:endnote w:id="7">
    <w:p w:rsidR="00780DB2" w:rsidP="00DB0DDD" w:rsidRDefault="00780DB2" w14:paraId="6ADF046B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r>
        <w:t>=”Date”</w:t>
      </w:r>
    </w:p>
  </w:endnote>
  <w:endnote w:id="8">
    <w:p w:rsidR="00780DB2" w:rsidP="00DB0DDD" w:rsidRDefault="00780DB2" w14:paraId="08B96879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r>
        <w:t>=”Date”</w:t>
      </w:r>
    </w:p>
  </w:endnote>
  <w:endnote w:id="9">
    <w:p w:rsidR="00780DB2" w:rsidRDefault="00780DB2" w14:paraId="14E44D40" w14:textId="023B22C6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</w:t>
      </w:r>
      <w:r w:rsidRPr="009B6457">
        <w:t>=”Money”</w:t>
      </w:r>
    </w:p>
  </w:endnote>
  <w:endnote w:id="10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Contact”</w:t>
      </w:r>
    </w:p>
  </w:endnote>
  <w:endnote w:id="11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Contact”</w:t>
      </w:r>
    </w:p>
  </w:endnote>
  <w:endnote w:id="12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Contact”</w:t>
      </w:r>
    </w:p>
  </w:endnote>
  <w:endnote w:id="13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Group” Target=”Project”</w:t>
      </w:r>
    </w:p>
  </w:endnote>
  <w:endnote w:id="14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Group” Target=”</w:t>
      </w:r>
      <w:r>
        <w:t>Relationship</w:t>
      </w:r>
      <w:r w:rsidRPr="009B6457">
        <w:t>”</w:t>
      </w:r>
    </w:p>
  </w:endnote>
  <w:endnote w:id="15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r w:rsidRPr="009B6457">
        <w:t>=”Holder“</w:t>
      </w:r>
    </w:p>
  </w:endnote>
  <w:endnote w:id="16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r w:rsidRPr="009B6457">
        <w:t>=”</w:t>
      </w:r>
      <w:r>
        <w:t>HolderChange</w:t>
      </w:r>
      <w:r w:rsidRPr="009B6457">
        <w:t>“</w:t>
      </w:r>
    </w:p>
  </w:endnote>
  <w:endnote w:id="17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r w:rsidRPr="009B6457">
        <w:t>=”Rent“</w:t>
      </w:r>
    </w:p>
  </w:endnote>
  <w:endnote w:id="18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19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0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1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r w:rsidRPr="009B6457">
        <w:t>=”Expenditure“</w:t>
      </w:r>
    </w:p>
  </w:endnote>
  <w:endnote w:id="22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3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4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5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6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7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8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29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  <w:endnote w:id="30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r w:rsidRPr="009B6457">
        <w:t>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7D261BEF" w:rsidTr="461FB125" w14:paraId="47DBB496">
      <w:trPr>
        <w:trHeight w:val="300"/>
      </w:trPr>
      <w:tc>
        <w:tcPr>
          <w:tcW w:w="5130" w:type="dxa"/>
          <w:tcMar/>
        </w:tcPr>
        <w:p w:rsidR="7D261BEF" w:rsidP="461FB125" w:rsidRDefault="7D261BEF" w14:paraId="096979DF" w14:textId="42952438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461FB125" w:rsidR="461FB125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7D261BEF" w:rsidP="7D261BEF" w:rsidRDefault="7D261BEF" w14:paraId="176CAF8E" w14:textId="2224D582">
          <w:pPr>
            <w:pStyle w:val="Header"/>
            <w:bidi w:val="0"/>
            <w:jc w:val="center"/>
          </w:pPr>
        </w:p>
      </w:tc>
    </w:tr>
  </w:tbl>
  <w:p w:rsidR="7D261BEF" w:rsidP="7D261BEF" w:rsidRDefault="7D261BEF" w14:paraId="3D589468" w14:textId="67AAE34F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010FD" w:rsidP="008E297E" w:rsidRDefault="007010FD" w14:paraId="78476659" w14:textId="77777777">
      <w:pPr>
        <w:spacing w:after="0" w:line="240" w:lineRule="auto"/>
      </w:pPr>
      <w:r>
        <w:separator/>
      </w:r>
    </w:p>
  </w:footnote>
  <w:footnote w:type="continuationSeparator" w:id="0">
    <w:p w:rsidR="007010FD" w:rsidP="008E297E" w:rsidRDefault="007010FD" w14:paraId="1A330BC8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7D261BEF" w:rsidTr="7D261BEF" w14:paraId="7CD0A9EE">
      <w:trPr>
        <w:trHeight w:val="300"/>
      </w:trPr>
      <w:tc>
        <w:tcPr>
          <w:tcW w:w="5130" w:type="dxa"/>
          <w:tcMar/>
        </w:tcPr>
        <w:p w:rsidR="7D261BEF" w:rsidP="7D261BEF" w:rsidRDefault="7D261BEF" w14:paraId="6A8D070B" w14:textId="29AB3771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7D261BEF" w:rsidP="7D261BEF" w:rsidRDefault="7D261BEF" w14:paraId="386D2438" w14:textId="72EC117C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7D261BEF" w:rsidP="7D261BEF" w:rsidRDefault="7D261BEF" w14:paraId="3F1A6BB6" w14:textId="75F49CB4">
          <w:pPr>
            <w:pStyle w:val="Header"/>
            <w:bidi w:val="0"/>
            <w:ind w:right="-115"/>
            <w:jc w:val="right"/>
          </w:pPr>
        </w:p>
      </w:tc>
    </w:tr>
  </w:tbl>
  <w:p w:rsidR="7D261BEF" w:rsidP="7D261BEF" w:rsidRDefault="7D261BEF" w14:paraId="7EA050A7" w14:textId="1E19D670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177E"/>
    <w:rsid w:val="00092044"/>
    <w:rsid w:val="00097E26"/>
    <w:rsid w:val="00097EE0"/>
    <w:rsid w:val="000A76C4"/>
    <w:rsid w:val="000A7850"/>
    <w:rsid w:val="000B3BBC"/>
    <w:rsid w:val="000B76FB"/>
    <w:rsid w:val="000C0A5C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1DF9"/>
    <w:rsid w:val="000F48E1"/>
    <w:rsid w:val="000F5521"/>
    <w:rsid w:val="000F57C2"/>
    <w:rsid w:val="001072F2"/>
    <w:rsid w:val="00107F1F"/>
    <w:rsid w:val="001103F3"/>
    <w:rsid w:val="001162EA"/>
    <w:rsid w:val="00132105"/>
    <w:rsid w:val="001354B0"/>
    <w:rsid w:val="00136A78"/>
    <w:rsid w:val="00140E0F"/>
    <w:rsid w:val="0014339A"/>
    <w:rsid w:val="00143C1A"/>
    <w:rsid w:val="00153B19"/>
    <w:rsid w:val="0016241E"/>
    <w:rsid w:val="0016670B"/>
    <w:rsid w:val="00170D43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502"/>
    <w:rsid w:val="001E5DE1"/>
    <w:rsid w:val="001F1BB6"/>
    <w:rsid w:val="001F499F"/>
    <w:rsid w:val="00204008"/>
    <w:rsid w:val="00205549"/>
    <w:rsid w:val="0020602F"/>
    <w:rsid w:val="0021180A"/>
    <w:rsid w:val="00220124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383F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673C9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2A4F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405D"/>
    <w:rsid w:val="00407F54"/>
    <w:rsid w:val="00410B77"/>
    <w:rsid w:val="0041102E"/>
    <w:rsid w:val="00414E15"/>
    <w:rsid w:val="004153E3"/>
    <w:rsid w:val="00420D50"/>
    <w:rsid w:val="00420E57"/>
    <w:rsid w:val="00422ED0"/>
    <w:rsid w:val="00424780"/>
    <w:rsid w:val="00426C55"/>
    <w:rsid w:val="00427B35"/>
    <w:rsid w:val="004342B9"/>
    <w:rsid w:val="00441A77"/>
    <w:rsid w:val="004426A8"/>
    <w:rsid w:val="00444FD1"/>
    <w:rsid w:val="00445D1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3B3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31F85"/>
    <w:rsid w:val="0053227B"/>
    <w:rsid w:val="00537A2D"/>
    <w:rsid w:val="00541E51"/>
    <w:rsid w:val="0054316F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7383B"/>
    <w:rsid w:val="00582083"/>
    <w:rsid w:val="00584FF1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E5A75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4A57"/>
    <w:rsid w:val="006E60C8"/>
    <w:rsid w:val="006F36ED"/>
    <w:rsid w:val="006F7BED"/>
    <w:rsid w:val="007010F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44C3"/>
    <w:rsid w:val="0077140B"/>
    <w:rsid w:val="007725EF"/>
    <w:rsid w:val="00775F15"/>
    <w:rsid w:val="00777330"/>
    <w:rsid w:val="00780DB2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238F"/>
    <w:rsid w:val="00843C01"/>
    <w:rsid w:val="0084681B"/>
    <w:rsid w:val="00846C40"/>
    <w:rsid w:val="008505D3"/>
    <w:rsid w:val="00851AE6"/>
    <w:rsid w:val="008523B5"/>
    <w:rsid w:val="00857B78"/>
    <w:rsid w:val="00867E97"/>
    <w:rsid w:val="008700D0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2A5A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86B"/>
    <w:rsid w:val="00A44C28"/>
    <w:rsid w:val="00A50384"/>
    <w:rsid w:val="00A543F5"/>
    <w:rsid w:val="00A555A2"/>
    <w:rsid w:val="00A55B96"/>
    <w:rsid w:val="00A57EE4"/>
    <w:rsid w:val="00A639D5"/>
    <w:rsid w:val="00A63F13"/>
    <w:rsid w:val="00A650F0"/>
    <w:rsid w:val="00A72DD3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D7CF8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118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4EC8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81D23"/>
    <w:rsid w:val="00C82AD7"/>
    <w:rsid w:val="00C91E46"/>
    <w:rsid w:val="00CA062B"/>
    <w:rsid w:val="00CA1B82"/>
    <w:rsid w:val="00CA284D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AC3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0AA8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1ACB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1FB125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  <w:rsid w:val="7D261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7D261BEF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7D261BEF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0b4e31505e514eca" /><Relationship Type="http://schemas.openxmlformats.org/officeDocument/2006/relationships/footer" Target="footer.xml" Id="R0854e11035314e4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A25CAA-9F12-4C98-B50F-927E473681B3}"/>
</file>

<file path=customXml/itemProps3.xml><?xml version="1.0" encoding="utf-8"?>
<ds:datastoreItem xmlns:ds="http://schemas.openxmlformats.org/officeDocument/2006/customXml" ds:itemID="{129D84D1-0622-4E62-9303-494B6B9A1BBF}"/>
</file>

<file path=customXml/itemProps4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5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49</revision>
  <lastPrinted>2014-03-26T07:25:00.0000000Z</lastPrinted>
  <dcterms:created xsi:type="dcterms:W3CDTF">2025-08-28T12:05:00.0000000Z</dcterms:created>
  <dcterms:modified xsi:type="dcterms:W3CDTF">2026-02-26T14:35:59.87602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